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E60E58" w14:textId="6A87A396" w:rsidR="007924F4" w:rsidRDefault="007924F4" w:rsidP="0071016B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7924F4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7924F4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</w:p>
    <w:p w14:paraId="0B40B30A" w14:textId="58A68EF7" w:rsidR="009F7C64" w:rsidRPr="00275E80" w:rsidRDefault="00275E80" w:rsidP="00DD51BB">
      <w:pPr>
        <w:pBdr>
          <w:bottom w:val="single" w:sz="6" w:space="1" w:color="auto"/>
        </w:pBdr>
        <w:bidi w:val="0"/>
        <w:spacing w:line="276" w:lineRule="auto"/>
        <w:rPr>
          <w:rStyle w:val="Hyperlink"/>
          <w:rFonts w:asciiTheme="majorBidi" w:hAnsiTheme="majorBidi" w:cstheme="majorBidi"/>
          <w:sz w:val="18"/>
          <w:szCs w:val="18"/>
        </w:rPr>
      </w:pPr>
      <w:r w:rsidRPr="00275E80">
        <w:rPr>
          <w:rFonts w:asciiTheme="majorBidi" w:hAnsiTheme="majorBidi" w:cstheme="majorBidi"/>
          <w:sz w:val="18"/>
          <w:szCs w:val="18"/>
        </w:rPr>
        <w:t>Place and Date of Birth</w:t>
      </w:r>
      <w:r w:rsidR="00DD51BB">
        <w:rPr>
          <w:rFonts w:asciiTheme="majorBidi" w:hAnsiTheme="majorBidi" w:cstheme="majorBidi"/>
          <w:sz w:val="18"/>
          <w:szCs w:val="18"/>
        </w:rPr>
        <w:t>: Iran, Sep 199</w:t>
      </w:r>
      <w:r w:rsidR="0029368B">
        <w:rPr>
          <w:rFonts w:asciiTheme="majorBidi" w:hAnsiTheme="majorBidi" w:cstheme="majorBidi"/>
          <w:sz w:val="18"/>
          <w:szCs w:val="18"/>
        </w:rPr>
        <w:t>6</w:t>
      </w:r>
      <w:r w:rsidR="00DD51BB">
        <w:rPr>
          <w:rFonts w:asciiTheme="majorBidi" w:hAnsiTheme="majorBidi" w:cstheme="majorBidi"/>
          <w:sz w:val="18"/>
          <w:szCs w:val="18"/>
        </w:rPr>
        <w:t xml:space="preserve">  </w:t>
      </w:r>
      <w:r w:rsidR="00903991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</w:t>
      </w:r>
      <w:r w:rsidR="00DD51BB" w:rsidRPr="00275E80">
        <w:rPr>
          <w:rFonts w:asciiTheme="majorBidi" w:hAnsiTheme="majorBidi" w:cstheme="majorBidi"/>
          <w:sz w:val="18"/>
          <w:szCs w:val="18"/>
        </w:rPr>
        <w:t>Phone: +98 911 778 4216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9E0B36" w:rsidRPr="00275E80">
        <w:rPr>
          <w:rFonts w:asciiTheme="majorBidi" w:hAnsiTheme="majorBidi" w:cstheme="majorBidi"/>
          <w:sz w:val="18"/>
          <w:szCs w:val="18"/>
        </w:rPr>
        <w:t xml:space="preserve">Website: </w:t>
      </w:r>
      <w:hyperlink r:id="rId5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https://taharostami.github.io/</w:t>
        </w:r>
      </w:hyperlink>
      <w:r w:rsidR="003A271F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131D5C" w:rsidRPr="00275E80">
        <w:rPr>
          <w:rFonts w:asciiTheme="majorBidi" w:hAnsiTheme="majorBidi" w:cstheme="majorBidi"/>
          <w:sz w:val="18"/>
          <w:szCs w:val="18"/>
        </w:rPr>
        <w:t xml:space="preserve">Email: </w:t>
      </w:r>
      <w:hyperlink r:id="rId6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taha.rostami.darunkola@gmail.com</w:t>
        </w:r>
      </w:hyperlink>
    </w:p>
    <w:p w14:paraId="6651DECF" w14:textId="58DE4711" w:rsidR="000B5288" w:rsidRDefault="000B5288" w:rsidP="001108FE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474E436" w14:textId="294BF0E2" w:rsidR="001108FE" w:rsidRPr="0069418A" w:rsidRDefault="00F15904" w:rsidP="001108F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F15904">
        <w:rPr>
          <w:rFonts w:asciiTheme="majorBidi" w:hAnsiTheme="majorBidi" w:cstheme="majorBidi"/>
          <w:b/>
          <w:bCs/>
          <w:szCs w:val="22"/>
        </w:rPr>
        <w:t>Summary of Qualifications</w:t>
      </w:r>
    </w:p>
    <w:p w14:paraId="62593C8D" w14:textId="1357C71A" w:rsidR="001108FE" w:rsidRDefault="00F15904" w:rsidP="00DF2810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15904">
        <w:rPr>
          <w:rFonts w:asciiTheme="majorBidi" w:hAnsiTheme="majorBidi" w:cstheme="majorBidi"/>
          <w:sz w:val="20"/>
          <w:szCs w:val="20"/>
        </w:rPr>
        <w:t xml:space="preserve">More than </w:t>
      </w:r>
      <w:r>
        <w:rPr>
          <w:rFonts w:asciiTheme="majorBidi" w:hAnsiTheme="majorBidi" w:cstheme="majorBidi"/>
          <w:sz w:val="20"/>
          <w:szCs w:val="20"/>
        </w:rPr>
        <w:t>two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74F5E">
        <w:rPr>
          <w:rFonts w:asciiTheme="majorBidi" w:hAnsiTheme="majorBidi" w:cstheme="majorBidi"/>
          <w:sz w:val="20"/>
          <w:szCs w:val="20"/>
        </w:rPr>
        <w:t>years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079C9">
        <w:rPr>
          <w:rFonts w:asciiTheme="majorBidi" w:hAnsiTheme="majorBidi" w:cstheme="majorBidi"/>
          <w:sz w:val="20"/>
          <w:szCs w:val="20"/>
        </w:rPr>
        <w:t xml:space="preserve">of </w:t>
      </w:r>
      <w:r w:rsidRPr="00F15904">
        <w:rPr>
          <w:rFonts w:asciiTheme="majorBidi" w:hAnsiTheme="majorBidi" w:cstheme="majorBidi"/>
          <w:sz w:val="20"/>
          <w:szCs w:val="20"/>
        </w:rPr>
        <w:t xml:space="preserve">academic research experience in </w:t>
      </w:r>
      <w:r w:rsidR="00DF2810">
        <w:rPr>
          <w:rFonts w:asciiTheme="majorBidi" w:hAnsiTheme="majorBidi" w:cstheme="majorBidi"/>
          <w:sz w:val="20"/>
          <w:szCs w:val="20"/>
        </w:rPr>
        <w:t>C</w:t>
      </w:r>
      <w:r w:rsidR="000C01AD">
        <w:rPr>
          <w:rFonts w:asciiTheme="majorBidi" w:hAnsiTheme="majorBidi" w:cstheme="majorBidi"/>
          <w:sz w:val="20"/>
          <w:szCs w:val="20"/>
        </w:rPr>
        <w:t>omputer</w:t>
      </w:r>
      <w:r w:rsidR="00E74F5E">
        <w:rPr>
          <w:rFonts w:asciiTheme="majorBidi" w:hAnsiTheme="majorBidi" w:cstheme="majorBidi"/>
          <w:sz w:val="20"/>
          <w:szCs w:val="20"/>
        </w:rPr>
        <w:t xml:space="preserve"> </w:t>
      </w:r>
      <w:r w:rsidR="00DF2810">
        <w:rPr>
          <w:rFonts w:asciiTheme="majorBidi" w:hAnsiTheme="majorBidi" w:cstheme="majorBidi"/>
          <w:sz w:val="20"/>
          <w:szCs w:val="20"/>
        </w:rPr>
        <w:t>E</w:t>
      </w:r>
      <w:r w:rsidR="00E74F5E">
        <w:rPr>
          <w:rFonts w:asciiTheme="majorBidi" w:hAnsiTheme="majorBidi" w:cstheme="majorBidi"/>
          <w:sz w:val="20"/>
          <w:szCs w:val="20"/>
        </w:rPr>
        <w:t>ngineering</w:t>
      </w:r>
      <w:r w:rsidRPr="00F15904">
        <w:rPr>
          <w:rFonts w:asciiTheme="majorBidi" w:hAnsiTheme="majorBidi" w:cstheme="majorBidi"/>
          <w:sz w:val="20"/>
          <w:szCs w:val="20"/>
        </w:rPr>
        <w:t xml:space="preserve">, specializing in </w:t>
      </w:r>
      <w:r w:rsidR="007A6420">
        <w:rPr>
          <w:rFonts w:asciiTheme="majorBidi" w:hAnsiTheme="majorBidi" w:cstheme="majorBidi"/>
          <w:sz w:val="20"/>
          <w:szCs w:val="20"/>
        </w:rPr>
        <w:t xml:space="preserve">Software </w:t>
      </w:r>
      <w:r w:rsidR="00936622">
        <w:rPr>
          <w:rFonts w:asciiTheme="majorBidi" w:hAnsiTheme="majorBidi" w:cstheme="majorBidi"/>
          <w:sz w:val="20"/>
          <w:szCs w:val="20"/>
        </w:rPr>
        <w:t>E</w:t>
      </w:r>
      <w:r w:rsidR="000C01AD">
        <w:rPr>
          <w:rFonts w:asciiTheme="majorBidi" w:hAnsiTheme="majorBidi" w:cstheme="majorBidi"/>
          <w:sz w:val="20"/>
          <w:szCs w:val="20"/>
        </w:rPr>
        <w:t>ngineering</w:t>
      </w:r>
    </w:p>
    <w:p w14:paraId="47C3668A" w14:textId="075A419A" w:rsidR="00E079C9" w:rsidRDefault="00E079C9" w:rsidP="00DE4EBB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trong </w:t>
      </w:r>
      <w:r w:rsidRPr="00E079C9">
        <w:rPr>
          <w:rFonts w:asciiTheme="majorBidi" w:hAnsiTheme="majorBidi" w:cstheme="majorBidi"/>
          <w:sz w:val="20"/>
          <w:szCs w:val="20"/>
        </w:rPr>
        <w:t>programming skills</w:t>
      </w:r>
      <w:r w:rsidR="003C5CCA">
        <w:rPr>
          <w:rFonts w:asciiTheme="majorBidi" w:hAnsiTheme="majorBidi" w:cstheme="majorBidi"/>
          <w:sz w:val="20"/>
          <w:szCs w:val="20"/>
        </w:rPr>
        <w:t xml:space="preserve"> in C#, Python, </w:t>
      </w:r>
      <w:r w:rsidR="00B85F87">
        <w:rPr>
          <w:rFonts w:asciiTheme="majorBidi" w:hAnsiTheme="majorBidi" w:cstheme="majorBidi"/>
          <w:sz w:val="20"/>
          <w:szCs w:val="20"/>
        </w:rPr>
        <w:t>SQL Server</w:t>
      </w:r>
      <w:r w:rsidR="00B86A9A">
        <w:rPr>
          <w:rFonts w:asciiTheme="majorBidi" w:hAnsiTheme="majorBidi" w:cstheme="majorBidi"/>
          <w:sz w:val="20"/>
          <w:szCs w:val="20"/>
        </w:rPr>
        <w:t>,</w:t>
      </w:r>
      <w:r w:rsidR="005D483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XGboost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>,</w:t>
      </w:r>
      <w:r w:rsidR="00A83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2C9375BB" w14:textId="34781606" w:rsidR="008743DC" w:rsidRDefault="00FB414A" w:rsidP="008F2AE8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414A">
        <w:rPr>
          <w:rFonts w:asciiTheme="majorBidi" w:hAnsiTheme="majorBidi" w:cstheme="majorBidi"/>
          <w:sz w:val="20"/>
          <w:szCs w:val="20"/>
        </w:rPr>
        <w:t>Proven ability to learn quickly</w:t>
      </w:r>
      <w:r w:rsidR="007A385A">
        <w:rPr>
          <w:rFonts w:asciiTheme="majorBidi" w:hAnsiTheme="majorBidi" w:cstheme="majorBidi"/>
          <w:sz w:val="20"/>
          <w:szCs w:val="20"/>
        </w:rPr>
        <w:t xml:space="preserve"> and</w:t>
      </w:r>
      <w:r w:rsidR="005D7AD9">
        <w:rPr>
          <w:rFonts w:asciiTheme="majorBidi" w:hAnsiTheme="majorBidi" w:cstheme="majorBidi"/>
          <w:sz w:val="20"/>
          <w:szCs w:val="20"/>
        </w:rPr>
        <w:t xml:space="preserve"> </w:t>
      </w:r>
      <w:r w:rsidR="00A34AC5">
        <w:rPr>
          <w:rFonts w:asciiTheme="majorBidi" w:hAnsiTheme="majorBidi" w:cstheme="majorBidi"/>
          <w:sz w:val="20"/>
          <w:szCs w:val="20"/>
        </w:rPr>
        <w:t>work</w:t>
      </w:r>
      <w:r w:rsidR="005D7AD9">
        <w:rPr>
          <w:rFonts w:asciiTheme="majorBidi" w:hAnsiTheme="majorBidi" w:cstheme="majorBidi"/>
          <w:sz w:val="20"/>
          <w:szCs w:val="20"/>
        </w:rPr>
        <w:t xml:space="preserve"> hard and consistently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3350DE">
        <w:rPr>
          <w:rFonts w:asciiTheme="majorBidi" w:hAnsiTheme="majorBidi" w:cstheme="majorBidi"/>
          <w:sz w:val="20"/>
          <w:szCs w:val="20"/>
        </w:rPr>
        <w:t xml:space="preserve"> in addition </w:t>
      </w:r>
      <w:r w:rsidR="006B02A5">
        <w:rPr>
          <w:rFonts w:asciiTheme="majorBidi" w:hAnsiTheme="majorBidi" w:cstheme="majorBidi"/>
          <w:sz w:val="20"/>
          <w:szCs w:val="20"/>
        </w:rPr>
        <w:t xml:space="preserve">to sincere honesty, </w:t>
      </w:r>
      <w:r w:rsidR="008F2AE8">
        <w:rPr>
          <w:rFonts w:asciiTheme="majorBidi" w:hAnsiTheme="majorBidi" w:cstheme="majorBidi"/>
          <w:sz w:val="20"/>
          <w:szCs w:val="20"/>
        </w:rPr>
        <w:t>commitment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6B02A5">
        <w:rPr>
          <w:rFonts w:asciiTheme="majorBidi" w:hAnsiTheme="majorBidi" w:cstheme="majorBidi"/>
          <w:sz w:val="20"/>
          <w:szCs w:val="20"/>
        </w:rPr>
        <w:t xml:space="preserve"> and work ethic</w:t>
      </w:r>
    </w:p>
    <w:p w14:paraId="1471B04B" w14:textId="6B393E9E" w:rsidR="00AC6672" w:rsidRDefault="003D5ECA" w:rsidP="004A2467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uccessful </w:t>
      </w:r>
      <w:r w:rsidR="0050629A">
        <w:rPr>
          <w:rFonts w:asciiTheme="majorBidi" w:hAnsiTheme="majorBidi" w:cstheme="majorBidi"/>
          <w:sz w:val="20"/>
          <w:szCs w:val="20"/>
        </w:rPr>
        <w:t xml:space="preserve">experiences </w:t>
      </w:r>
      <w:r w:rsidR="00E50873">
        <w:rPr>
          <w:rFonts w:asciiTheme="majorBidi" w:hAnsiTheme="majorBidi" w:cstheme="majorBidi"/>
          <w:sz w:val="20"/>
          <w:szCs w:val="20"/>
        </w:rPr>
        <w:t xml:space="preserve">in </w:t>
      </w:r>
      <w:r w:rsidR="00734B07">
        <w:rPr>
          <w:rFonts w:asciiTheme="majorBidi" w:hAnsiTheme="majorBidi" w:cstheme="majorBidi"/>
          <w:sz w:val="20"/>
          <w:szCs w:val="20"/>
        </w:rPr>
        <w:t>conveying</w:t>
      </w:r>
      <w:r w:rsidR="0050629A" w:rsidRPr="001C5414">
        <w:rPr>
          <w:rFonts w:asciiTheme="majorBidi" w:hAnsiTheme="majorBidi" w:cstheme="majorBidi"/>
          <w:sz w:val="20"/>
          <w:szCs w:val="20"/>
        </w:rPr>
        <w:t xml:space="preserve"> technical ideas to technical and non-technical audiences</w:t>
      </w:r>
      <w:r w:rsidR="00D51C41">
        <w:rPr>
          <w:rFonts w:asciiTheme="majorBidi" w:hAnsiTheme="majorBidi" w:cstheme="majorBidi"/>
          <w:sz w:val="20"/>
          <w:szCs w:val="20"/>
        </w:rPr>
        <w:t xml:space="preserve"> </w:t>
      </w:r>
      <w:r w:rsidR="00651F5F">
        <w:rPr>
          <w:rFonts w:asciiTheme="majorBidi" w:hAnsiTheme="majorBidi" w:cstheme="majorBidi"/>
          <w:sz w:val="20"/>
          <w:szCs w:val="20"/>
        </w:rPr>
        <w:t xml:space="preserve">through </w:t>
      </w:r>
      <w:r w:rsidR="00D51C41">
        <w:rPr>
          <w:rFonts w:asciiTheme="majorBidi" w:hAnsiTheme="majorBidi" w:cstheme="majorBidi"/>
          <w:sz w:val="20"/>
          <w:szCs w:val="20"/>
        </w:rPr>
        <w:t>written</w:t>
      </w:r>
      <w:r w:rsidR="00B54C00">
        <w:rPr>
          <w:rFonts w:asciiTheme="majorBidi" w:hAnsiTheme="majorBidi" w:cstheme="majorBidi"/>
          <w:sz w:val="20"/>
          <w:szCs w:val="20"/>
        </w:rPr>
        <w:t xml:space="preserve"> and </w:t>
      </w:r>
      <w:r w:rsidR="00D51C41">
        <w:rPr>
          <w:rFonts w:asciiTheme="majorBidi" w:hAnsiTheme="majorBidi" w:cstheme="majorBidi"/>
          <w:sz w:val="20"/>
          <w:szCs w:val="20"/>
        </w:rPr>
        <w:t>verbal</w:t>
      </w:r>
      <w:r w:rsidR="004160FF">
        <w:rPr>
          <w:rFonts w:asciiTheme="majorBidi" w:hAnsiTheme="majorBidi" w:cstheme="majorBidi"/>
          <w:sz w:val="20"/>
          <w:szCs w:val="20"/>
        </w:rPr>
        <w:t xml:space="preserve"> </w:t>
      </w:r>
      <w:r w:rsidR="00B07C41">
        <w:rPr>
          <w:rFonts w:asciiTheme="majorBidi" w:hAnsiTheme="majorBidi" w:cstheme="majorBidi"/>
          <w:sz w:val="20"/>
          <w:szCs w:val="20"/>
        </w:rPr>
        <w:t>communication</w:t>
      </w:r>
    </w:p>
    <w:p w14:paraId="264F86D3" w14:textId="19F96B9F" w:rsidR="00806A97" w:rsidRPr="0069418A" w:rsidRDefault="0089436F" w:rsidP="00806A97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2EB79826" w14:textId="79A7DE81" w:rsidR="00055EFB" w:rsidRDefault="00BC0510" w:rsidP="00463DE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 w:rsidR="00F44F61"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 w:rsidR="00C2389B">
        <w:rPr>
          <w:rFonts w:asciiTheme="majorBidi" w:hAnsiTheme="majorBidi" w:cstheme="majorBidi"/>
          <w:sz w:val="20"/>
          <w:szCs w:val="20"/>
        </w:rPr>
        <w:t>,</w:t>
      </w:r>
      <w:r w:rsidR="0079180A" w:rsidRPr="0079180A">
        <w:t xml:space="preserve"> </w:t>
      </w:r>
      <w:proofErr w:type="spellStart"/>
      <w:r w:rsidR="0079180A"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5833646B" w14:textId="72E25D3F" w:rsidR="00806A97" w:rsidRDefault="00776C45" w:rsidP="0053268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</w:t>
      </w:r>
      <w:r w:rsidR="00897C30">
        <w:rPr>
          <w:rFonts w:asciiTheme="majorBidi" w:hAnsiTheme="majorBidi" w:cstheme="majorBidi"/>
          <w:sz w:val="20"/>
          <w:szCs w:val="20"/>
        </w:rPr>
        <w:t>3</w:t>
      </w:r>
      <w:r>
        <w:rPr>
          <w:rFonts w:asciiTheme="majorBidi" w:hAnsiTheme="majorBidi" w:cstheme="majorBidi"/>
          <w:sz w:val="20"/>
          <w:szCs w:val="20"/>
        </w:rPr>
        <w:t xml:space="preserve">+ years of </w:t>
      </w:r>
      <w:r w:rsidR="00532686">
        <w:rPr>
          <w:rFonts w:asciiTheme="majorBidi" w:hAnsiTheme="majorBidi" w:cstheme="majorBidi"/>
          <w:sz w:val="20"/>
          <w:szCs w:val="20"/>
        </w:rPr>
        <w:t xml:space="preserve">experience </w:t>
      </w:r>
      <w:r w:rsidR="00806A97">
        <w:rPr>
          <w:rFonts w:asciiTheme="majorBidi" w:hAnsiTheme="majorBidi" w:cstheme="majorBidi"/>
          <w:sz w:val="20"/>
          <w:szCs w:val="20"/>
        </w:rPr>
        <w:t xml:space="preserve">in Python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806A9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>,</w:t>
      </w:r>
      <w:r w:rsidR="00A30458">
        <w:t xml:space="preserve"> </w:t>
      </w:r>
      <w:proofErr w:type="spellStart"/>
      <w:r w:rsidR="00A30458">
        <w:rPr>
          <w:rFonts w:asciiTheme="majorBidi" w:hAnsiTheme="majorBidi" w:cstheme="majorBidi"/>
          <w:sz w:val="20"/>
          <w:szCs w:val="20"/>
        </w:rPr>
        <w:t>Optuna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="00806A97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6A04851" w14:textId="015DC6F7" w:rsidR="00806A97" w:rsidRDefault="00D01E9B" w:rsidP="00A1697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 w:rsidR="00FF348D">
        <w:rPr>
          <w:rFonts w:asciiTheme="majorBidi" w:hAnsiTheme="majorBidi" w:cstheme="majorBidi"/>
          <w:sz w:val="20"/>
          <w:szCs w:val="20"/>
        </w:rPr>
        <w:t xml:space="preserve"> Z3</w:t>
      </w:r>
      <w:r>
        <w:rPr>
          <w:rFonts w:asciiTheme="majorBidi" w:hAnsiTheme="majorBidi" w:cstheme="majorBidi"/>
          <w:sz w:val="20"/>
          <w:szCs w:val="20"/>
        </w:rPr>
        <w:t>,</w:t>
      </w:r>
      <w:r w:rsidR="00C51FBE">
        <w:rPr>
          <w:rFonts w:asciiTheme="majorBidi" w:hAnsiTheme="majorBidi" w:cstheme="majorBidi"/>
          <w:sz w:val="20"/>
          <w:szCs w:val="20"/>
        </w:rPr>
        <w:t xml:space="preserve"> LLVM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Hugging</w:t>
      </w:r>
      <w:r w:rsidR="00303720"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Face</w:t>
      </w:r>
      <w:r w:rsidR="00002C74">
        <w:rPr>
          <w:rFonts w:asciiTheme="majorBidi" w:hAnsiTheme="majorBidi" w:cstheme="majorBidi"/>
          <w:sz w:val="20"/>
          <w:szCs w:val="20"/>
        </w:rPr>
        <w:t xml:space="preserve">, </w:t>
      </w:r>
      <w:r w:rsidR="00570FE1" w:rsidRPr="00570FE1">
        <w:rPr>
          <w:rFonts w:asciiTheme="majorBidi" w:hAnsiTheme="majorBidi" w:cstheme="majorBidi"/>
          <w:sz w:val="20"/>
          <w:szCs w:val="20"/>
        </w:rPr>
        <w:t>NLTK</w:t>
      </w:r>
      <w:r w:rsidR="00570FE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62888" w:rsidRPr="00762888">
        <w:rPr>
          <w:rFonts w:asciiTheme="majorBidi" w:hAnsiTheme="majorBidi" w:cstheme="majorBidi"/>
          <w:sz w:val="20"/>
          <w:szCs w:val="20"/>
        </w:rPr>
        <w:t>Stable Baselines</w:t>
      </w:r>
      <w:r w:rsidR="00AA1996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7686F"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092D6C">
        <w:rPr>
          <w:rFonts w:asciiTheme="majorBidi" w:hAnsiTheme="majorBidi" w:cstheme="majorBidi"/>
          <w:sz w:val="20"/>
          <w:szCs w:val="20"/>
        </w:rPr>
        <w:t>,</w:t>
      </w:r>
      <w:r w:rsidR="00AA1996">
        <w:rPr>
          <w:rFonts w:asciiTheme="majorBidi" w:hAnsiTheme="majorBidi" w:cstheme="majorBidi"/>
          <w:sz w:val="20"/>
          <w:szCs w:val="20"/>
        </w:rPr>
        <w:t xml:space="preserve"> </w:t>
      </w:r>
      <w:r w:rsidR="00EA2C98">
        <w:rPr>
          <w:rFonts w:asciiTheme="majorBidi" w:hAnsiTheme="majorBidi" w:cstheme="majorBidi"/>
          <w:sz w:val="20"/>
          <w:szCs w:val="20"/>
        </w:rPr>
        <w:t>JavaScript</w:t>
      </w:r>
      <w:r w:rsidR="006521DE">
        <w:rPr>
          <w:rFonts w:asciiTheme="majorBidi" w:hAnsiTheme="majorBidi" w:cstheme="majorBidi"/>
          <w:sz w:val="20"/>
          <w:szCs w:val="20"/>
        </w:rPr>
        <w:t>,</w:t>
      </w:r>
      <w:r w:rsidR="00EA2C98">
        <w:rPr>
          <w:rFonts w:asciiTheme="majorBidi" w:hAnsiTheme="majorBidi" w:cstheme="majorBidi"/>
          <w:sz w:val="20"/>
          <w:szCs w:val="20"/>
        </w:rPr>
        <w:t xml:space="preserve"> </w:t>
      </w:r>
      <w:r w:rsidR="00AA1996">
        <w:rPr>
          <w:rFonts w:asciiTheme="majorBidi" w:hAnsiTheme="majorBidi" w:cstheme="majorBidi"/>
          <w:sz w:val="20"/>
          <w:szCs w:val="20"/>
        </w:rPr>
        <w:t>Java</w:t>
      </w:r>
      <w:r w:rsidR="00092D6C">
        <w:rPr>
          <w:rFonts w:asciiTheme="majorBidi" w:hAnsiTheme="majorBidi" w:cstheme="majorBidi"/>
          <w:sz w:val="20"/>
          <w:szCs w:val="20"/>
        </w:rPr>
        <w:t>, C</w:t>
      </w:r>
      <w:r w:rsidR="006C18D7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307798">
        <w:rPr>
          <w:rFonts w:asciiTheme="majorBidi" w:hAnsiTheme="majorBidi" w:cstheme="majorBidi"/>
          <w:sz w:val="20"/>
          <w:szCs w:val="20"/>
        </w:rPr>
        <w:t>MySQL</w:t>
      </w:r>
      <w:r w:rsidR="00A16976">
        <w:rPr>
          <w:rFonts w:asciiTheme="majorBidi" w:hAnsiTheme="majorBidi" w:cstheme="majorBidi"/>
          <w:sz w:val="20"/>
          <w:szCs w:val="20"/>
        </w:rPr>
        <w:t>,</w:t>
      </w:r>
      <w:r w:rsidR="00A16976" w:rsidRPr="00A16976">
        <w:rPr>
          <w:rFonts w:asciiTheme="majorBidi" w:hAnsiTheme="majorBidi" w:cstheme="majorBidi"/>
          <w:sz w:val="20"/>
          <w:szCs w:val="20"/>
        </w:rPr>
        <w:t xml:space="preserve"> </w:t>
      </w:r>
      <w:r w:rsidR="00A16976"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 w:rsidR="00A16976">
        <w:rPr>
          <w:rFonts w:asciiTheme="majorBidi" w:hAnsiTheme="majorBidi" w:cstheme="majorBidi"/>
          <w:sz w:val="20"/>
          <w:szCs w:val="20"/>
        </w:rPr>
        <w:t>Git</w:t>
      </w:r>
      <w:proofErr w:type="spellEnd"/>
      <w:r w:rsidR="00307798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6C18D7">
        <w:rPr>
          <w:rFonts w:asciiTheme="majorBidi" w:hAnsiTheme="majorBidi" w:cstheme="majorBidi"/>
          <w:sz w:val="20"/>
          <w:szCs w:val="20"/>
        </w:rPr>
        <w:t>and more</w:t>
      </w:r>
    </w:p>
    <w:p w14:paraId="639DED55" w14:textId="1C3B70A9" w:rsidR="004D280C" w:rsidRPr="0069418A" w:rsidRDefault="00BD57F2" w:rsidP="004D280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35BD2663" w:rsidR="004D280C" w:rsidRPr="0083667D" w:rsidRDefault="00557C43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24D28A8F" w:rsidR="00CB2350" w:rsidRPr="0083667D" w:rsidRDefault="000F7FD2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E076C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6CD8EB9A" w:rsidR="00297DCE" w:rsidRDefault="00646E60" w:rsidP="00C96D9C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r w:rsidR="00B236D1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57079734" w:rsidR="0052614C" w:rsidRDefault="008A05D7" w:rsidP="008A05D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evealing mutants, resulting in a 9% accuracy improvement</w:t>
      </w:r>
    </w:p>
    <w:p w14:paraId="0B9D3838" w14:textId="52438700" w:rsidR="00AD1822" w:rsidRDefault="00AF0951" w:rsidP="00956E5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763B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275A844E" w14:textId="261C9240" w:rsidR="007C2AB7" w:rsidRDefault="00763BE3" w:rsidP="00763B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Formulated two new problems in mutation testing: Dynamic Mutant Prioritization (DMP) and Dynamic Mutant Selection (DMS)</w:t>
      </w:r>
    </w:p>
    <w:p w14:paraId="46B720DB" w14:textId="34AD58AA" w:rsidR="004574FF" w:rsidRDefault="00763BE3" w:rsidP="00763B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Suggested concrete frameworks for future research on DMP and DMS</w:t>
      </w:r>
    </w:p>
    <w:p w14:paraId="74B4994E" w14:textId="10C0C629" w:rsidR="004F3A34" w:rsidRDefault="000F2861" w:rsidP="00582BF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Men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–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5F65BE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2703BF87" w:rsidR="002B55AF" w:rsidRDefault="00F36BCD" w:rsidP="00503DB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</w:p>
    <w:p w14:paraId="126F36A3" w14:textId="23BF5662" w:rsidR="002B55AF" w:rsidRDefault="00ED3F15" w:rsidP="00ED3F1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2B55A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646C1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26AF2643" w:rsidR="003D4285" w:rsidRDefault="003A61ED" w:rsidP="00082C3D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B06C33" w:rsidRPr="00B06C33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–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E252AA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E252AA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356D3764" w:rsidR="00230053" w:rsidRDefault="00230053" w:rsidP="00F8739F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CB52C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1A6ACAD8" w14:textId="77777777" w:rsidR="00CB52C5" w:rsidRDefault="00CB52C5" w:rsidP="00CB52C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lastRenderedPageBreak/>
        <w:t>Designed and implemented a SQL Server database for the software</w:t>
      </w:r>
    </w:p>
    <w:p w14:paraId="018FDDAA" w14:textId="2452F5D4" w:rsidR="00230053" w:rsidRDefault="00CB52C5" w:rsidP="00CB52C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Created a custom Persian calendar feature for the software</w:t>
      </w:r>
      <w:r w:rsidR="0062728C">
        <w:rPr>
          <w:rFonts w:asciiTheme="majorBidi" w:hAnsiTheme="majorBidi" w:cstheme="majorBidi"/>
          <w:sz w:val="20"/>
          <w:szCs w:val="20"/>
        </w:rPr>
        <w:t xml:space="preserve">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7B8451BA" w14:textId="7E42EAF3" w:rsidR="00BA29E6" w:rsidRDefault="00A727B8" w:rsidP="00E83575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Chess player</w:t>
      </w:r>
      <w:r w:rsidR="00BA29E6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A727B8">
        <w:rPr>
          <w:rFonts w:asciiTheme="majorBidi" w:hAnsiTheme="majorBidi" w:cstheme="majorBidi"/>
          <w:b/>
          <w:bCs/>
          <w:sz w:val="20"/>
          <w:szCs w:val="20"/>
        </w:rPr>
        <w:t>Asasaraye</w:t>
      </w:r>
      <w:proofErr w:type="spellEnd"/>
      <w:r w:rsidRPr="00A727B8">
        <w:rPr>
          <w:rFonts w:asciiTheme="majorBidi" w:hAnsiTheme="majorBidi" w:cstheme="majorBidi"/>
          <w:b/>
          <w:bCs/>
          <w:sz w:val="20"/>
          <w:szCs w:val="20"/>
        </w:rPr>
        <w:t xml:space="preserve"> Same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– 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BCF5049" w14:textId="6F08E9A3" w:rsidR="00F4241C" w:rsidRPr="00F4241C" w:rsidRDefault="00146B80" w:rsidP="00146B8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146B80">
        <w:rPr>
          <w:rFonts w:asciiTheme="majorBidi" w:hAnsiTheme="majorBidi" w:cstheme="majorBidi"/>
          <w:sz w:val="20"/>
          <w:szCs w:val="20"/>
        </w:rPr>
        <w:t>Participated in two sessions as a chess player with excellent performance</w:t>
      </w:r>
    </w:p>
    <w:p w14:paraId="596B122D" w14:textId="557DCD71" w:rsidR="00F4241C" w:rsidRPr="0069418A" w:rsidRDefault="00F4241C" w:rsidP="00E40D43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E40D43">
        <w:rPr>
          <w:rFonts w:asciiTheme="majorBidi" w:hAnsiTheme="majorBidi" w:cstheme="majorBidi"/>
          <w:b/>
          <w:bCs/>
          <w:szCs w:val="22"/>
        </w:rPr>
        <w:t>A</w:t>
      </w:r>
      <w:r w:rsidR="00E40D43" w:rsidRPr="00E40D43">
        <w:rPr>
          <w:rFonts w:asciiTheme="majorBidi" w:hAnsiTheme="majorBidi" w:cstheme="majorBidi"/>
          <w:b/>
          <w:bCs/>
          <w:szCs w:val="22"/>
        </w:rPr>
        <w:t>ctivities</w:t>
      </w:r>
    </w:p>
    <w:p w14:paraId="15C9DDB3" w14:textId="0207E307" w:rsidR="0029724F" w:rsidRDefault="00744299" w:rsidP="00977F0E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ied</w:t>
      </w:r>
      <w:r w:rsidR="00CE5ABB">
        <w:t xml:space="preserve"> </w:t>
      </w:r>
      <w:r w:rsidR="00CE5ABB" w:rsidRPr="00CE5ABB">
        <w:rPr>
          <w:rFonts w:asciiTheme="majorBidi" w:hAnsiTheme="majorBidi" w:cstheme="majorBidi"/>
          <w:sz w:val="20"/>
          <w:szCs w:val="20"/>
        </w:rPr>
        <w:t xml:space="preserve">technical expertise to interdisciplinary projects such </w:t>
      </w:r>
      <w:r w:rsidR="00135859">
        <w:rPr>
          <w:rFonts w:asciiTheme="majorBidi" w:hAnsiTheme="majorBidi" w:cstheme="majorBidi"/>
          <w:sz w:val="20"/>
          <w:szCs w:val="20"/>
        </w:rPr>
        <w:t xml:space="preserve">as </w:t>
      </w:r>
      <w:hyperlink r:id="rId8" w:history="1">
        <w:r w:rsidR="00B678A8"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B678A8">
        <w:rPr>
          <w:rFonts w:asciiTheme="majorBidi" w:hAnsiTheme="majorBidi" w:cstheme="majorBidi"/>
          <w:sz w:val="20"/>
          <w:szCs w:val="20"/>
        </w:rPr>
        <w:t xml:space="preserve"> and </w:t>
      </w:r>
      <w:hyperlink r:id="rId9" w:history="1">
        <w:r w:rsidR="00B678A8"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1454A12" w14:textId="25A55391" w:rsidR="00B10472" w:rsidRDefault="00212960" w:rsidP="00212960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212960">
        <w:rPr>
          <w:rFonts w:asciiTheme="majorBidi" w:hAnsiTheme="majorBidi" w:cstheme="majorBidi"/>
          <w:sz w:val="20"/>
          <w:szCs w:val="20"/>
        </w:rPr>
        <w:t xml:space="preserve">Contributed to scientific integrity by identifying bugs or recognizing misconduct in </w:t>
      </w:r>
      <w:r>
        <w:rPr>
          <w:rFonts w:asciiTheme="majorBidi" w:hAnsiTheme="majorBidi" w:cstheme="majorBidi"/>
          <w:sz w:val="20"/>
          <w:szCs w:val="20"/>
        </w:rPr>
        <w:t xml:space="preserve">a few papers such as </w:t>
      </w:r>
      <w:hyperlink r:id="rId10" w:history="1">
        <w:r w:rsidRPr="00212960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C223D6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6DC77BF4" w:rsidR="000D54E3" w:rsidRDefault="00CC3BAC" w:rsidP="00CC3BAC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  <w:r w:rsidRPr="00CC3BAC">
        <w:rPr>
          <w:rFonts w:asciiTheme="majorBidi" w:hAnsiTheme="majorBidi" w:cstheme="majorBidi"/>
          <w:sz w:val="20"/>
          <w:szCs w:val="20"/>
        </w:rPr>
        <w:t xml:space="preserve">Provided detailed assistance to Farsi language learners on </w:t>
      </w:r>
      <w:proofErr w:type="spellStart"/>
      <w:r w:rsidRPr="00CC3BAC">
        <w:rPr>
          <w:rFonts w:asciiTheme="majorBidi" w:hAnsiTheme="majorBidi" w:cstheme="majorBidi"/>
          <w:sz w:val="20"/>
          <w:szCs w:val="20"/>
        </w:rPr>
        <w:t>HiNative</w:t>
      </w:r>
      <w:proofErr w:type="spellEnd"/>
      <w:r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5AD79644" w:rsidR="00BD2F59" w:rsidRPr="0069418A" w:rsidRDefault="007F5A2E" w:rsidP="007F5A2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Selected</w:t>
      </w:r>
      <w:r w:rsidR="00BD2F59"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A4344B">
        <w:rPr>
          <w:rFonts w:asciiTheme="majorBidi" w:hAnsiTheme="majorBidi" w:cstheme="majorBidi"/>
          <w:b/>
          <w:bCs/>
          <w:szCs w:val="22"/>
        </w:rPr>
        <w:t xml:space="preserve">Academic </w:t>
      </w:r>
      <w:r>
        <w:rPr>
          <w:rFonts w:asciiTheme="majorBidi" w:hAnsiTheme="majorBidi" w:cstheme="majorBidi"/>
          <w:b/>
          <w:bCs/>
          <w:szCs w:val="22"/>
        </w:rPr>
        <w:t>Projects</w:t>
      </w:r>
    </w:p>
    <w:p w14:paraId="22FC45C1" w14:textId="3573ADE7" w:rsidR="00EC7912" w:rsidRDefault="00EC7912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E4F81">
        <w:rPr>
          <w:rFonts w:asciiTheme="majorBidi" w:hAnsiTheme="majorBidi" w:cstheme="majorBidi"/>
          <w:b/>
          <w:bCs/>
          <w:sz w:val="20"/>
          <w:szCs w:val="20"/>
        </w:rPr>
        <w:t>DeepRL_EmotionRecognition_UsingEEGsignals</w:t>
      </w:r>
      <w:proofErr w:type="spellEnd"/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622CB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2021 </w:t>
      </w:r>
    </w:p>
    <w:p w14:paraId="410975E2" w14:textId="2C3BC31F" w:rsidR="00EC7912" w:rsidRPr="00EC7912" w:rsidRDefault="00EC7912" w:rsidP="009B7C3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roposed, implemented, and </w:t>
      </w:r>
      <w:r w:rsidR="009B7C30">
        <w:rPr>
          <w:rFonts w:asciiTheme="majorBidi" w:hAnsiTheme="majorBidi" w:cstheme="majorBidi"/>
          <w:sz w:val="20"/>
          <w:szCs w:val="20"/>
        </w:rPr>
        <w:t>e</w:t>
      </w:r>
      <w:r>
        <w:rPr>
          <w:rFonts w:asciiTheme="majorBidi" w:hAnsiTheme="majorBidi" w:cstheme="majorBidi"/>
          <w:sz w:val="20"/>
          <w:szCs w:val="20"/>
        </w:rPr>
        <w:t>valuated a deep reinforcement learning-based method for emotion recognition using EEG signals in collaboration with another member</w:t>
      </w:r>
    </w:p>
    <w:p w14:paraId="3A846D65" w14:textId="69D4EF3A" w:rsidR="00BD2F59" w:rsidRDefault="00EA0DC3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97731E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90457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63048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96447E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6FF56859" w:rsidR="000E2C9E" w:rsidRDefault="000E2C9E" w:rsidP="000E2C9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73486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775D8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FD55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FD04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315F4484" w:rsidR="00117DEF" w:rsidRPr="0069418A" w:rsidRDefault="002B1E94" w:rsidP="002B1E9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5C85E1F2" w14:textId="1CFD2C81" w:rsidR="00117DEF" w:rsidRDefault="004679A2" w:rsidP="00ED218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  <w:r w:rsidR="00117DE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1E03D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2014-</w:t>
      </w:r>
      <w:r w:rsidR="00ED218A">
        <w:rPr>
          <w:rFonts w:asciiTheme="majorBidi" w:hAnsiTheme="majorBidi" w:cstheme="majorBidi"/>
          <w:b/>
          <w:bCs/>
          <w:sz w:val="20"/>
          <w:szCs w:val="20"/>
        </w:rPr>
        <w:t>p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resent </w:t>
      </w:r>
    </w:p>
    <w:p w14:paraId="02D9390A" w14:textId="6E0343D7" w:rsidR="00117DEF" w:rsidRDefault="00DE345F" w:rsidP="00DE345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0E4E6FD7" w14:textId="7D47BCC1" w:rsidR="00A31CE3" w:rsidRDefault="00A31CE3" w:rsidP="00A31C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A31CE3">
        <w:rPr>
          <w:rFonts w:asciiTheme="majorBidi" w:hAnsiTheme="majorBidi" w:cstheme="majorBidi"/>
          <w:sz w:val="20"/>
          <w:szCs w:val="20"/>
        </w:rPr>
        <w:t>Highly Competitive Scholarship for MSc in Software Engineering study at TMU, 2019</w:t>
      </w:r>
    </w:p>
    <w:p w14:paraId="442124D6" w14:textId="75843028" w:rsidR="00ED75B9" w:rsidRDefault="00ED75B9" w:rsidP="00ED75B9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ED75B9">
        <w:rPr>
          <w:rFonts w:asciiTheme="majorBidi" w:hAnsiTheme="majorBidi" w:cstheme="majorBidi"/>
          <w:sz w:val="20"/>
          <w:szCs w:val="20"/>
        </w:rPr>
        <w:t>Highly Competitive Scholarship for BSc in Software Engineering study at BNUT, 2014</w:t>
      </w:r>
    </w:p>
    <w:p w14:paraId="58378ADA" w14:textId="20365BB2" w:rsidR="0042421B" w:rsidRDefault="0042421B" w:rsidP="00DA6181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11500">
        <w:rPr>
          <w:rFonts w:asciiTheme="majorBidi" w:hAnsiTheme="majorBidi" w:cstheme="majorBidi"/>
          <w:b/>
          <w:bCs/>
          <w:sz w:val="20"/>
          <w:szCs w:val="20"/>
        </w:rPr>
        <w:t>Other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>beginning</w:t>
      </w:r>
      <w:r>
        <w:rPr>
          <w:rFonts w:asciiTheme="majorBidi" w:hAnsiTheme="majorBidi" w:cstheme="majorBidi"/>
          <w:b/>
          <w:bCs/>
          <w:sz w:val="20"/>
          <w:szCs w:val="20"/>
        </w:rPr>
        <w:t>-2013</w:t>
      </w:r>
    </w:p>
    <w:p w14:paraId="65D6B1E6" w14:textId="167C37C9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3</w:t>
      </w:r>
    </w:p>
    <w:p w14:paraId="7873A330" w14:textId="329E59D4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6394D6F3" w14:textId="42CD2B68" w:rsidR="00F90552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E24DA8E" w14:textId="2D95C9C0" w:rsidR="00035339" w:rsidRPr="001455B7" w:rsidRDefault="00CE1C94" w:rsidP="001455B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lastRenderedPageBreak/>
        <w:t>Ranked 1st place in Calligraphy Competition, Mazandaran, Iran, 2007</w:t>
      </w:r>
    </w:p>
    <w:p w14:paraId="6DC8B748" w14:textId="1717677B" w:rsidR="0062008C" w:rsidRPr="0069418A" w:rsidRDefault="0062008C" w:rsidP="0062008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482C38EC" w14:textId="2FFC4D43" w:rsidR="0062008C" w:rsidRDefault="00F7045B" w:rsidP="004A0E6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J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>ournal/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W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 xml:space="preserve">orking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39E006FA" w14:textId="3A9C8B57" w:rsidR="00485CD4" w:rsidRPr="00485CD4" w:rsidRDefault="00485CD4" w:rsidP="00485CD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, "Predicting useful mutants by fine-tuning the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9CA2421" w14:textId="64FAAC06" w:rsidR="0062008C" w:rsidRDefault="00DB6B61" w:rsidP="00DB6B6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7EAEA92" w14:textId="75C3CF8F" w:rsidR="00D615E7" w:rsidRDefault="00D615E7" w:rsidP="00D615E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68FEFCC" w14:textId="7C956317" w:rsidR="00576321" w:rsidRPr="00576321" w:rsidRDefault="00A10DF3" w:rsidP="00A10DF3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cientific C</w:t>
      </w:r>
      <w:r w:rsidR="00576321">
        <w:rPr>
          <w:rFonts w:asciiTheme="majorBidi" w:hAnsiTheme="majorBidi" w:cstheme="majorBidi"/>
          <w:b/>
          <w:bCs/>
          <w:sz w:val="20"/>
          <w:szCs w:val="20"/>
        </w:rPr>
        <w:t>onference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48FD52E5" w14:textId="1DE250B2" w:rsidR="00576321" w:rsidRDefault="00576321" w:rsidP="0057632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692BDED" w14:textId="553E0108" w:rsidR="00576321" w:rsidRPr="009B7102" w:rsidRDefault="00576321" w:rsidP="009B710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9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CE19BC3" w14:textId="139C412E" w:rsidR="0062008C" w:rsidRDefault="009B7102" w:rsidP="00072D84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Non-</w:t>
      </w:r>
      <w:r w:rsidR="00072D84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b/>
          <w:bCs/>
          <w:sz w:val="20"/>
          <w:szCs w:val="20"/>
        </w:rPr>
        <w:t>cientific</w:t>
      </w:r>
      <w:r w:rsidR="0062008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</w:p>
    <w:p w14:paraId="14ACE256" w14:textId="0C0F3781" w:rsidR="00F65384" w:rsidRDefault="003C7D41" w:rsidP="003A11F6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 w:rsidR="009C79D5">
        <w:rPr>
          <w:rFonts w:asciiTheme="majorBidi" w:hAnsiTheme="majorBidi" w:cstheme="majorBidi"/>
          <w:sz w:val="20"/>
          <w:szCs w:val="20"/>
        </w:rPr>
        <w:t xml:space="preserve"> </w:t>
      </w:r>
      <w:hyperlink r:id="rId20" w:history="1">
        <w:r w:rsidR="009C79D5"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EB57A8A" w14:textId="68C15093" w:rsidR="000D4F51" w:rsidRPr="0069418A" w:rsidRDefault="000D4F51" w:rsidP="000D4F51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05E90957" w:rsidR="000D4F51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–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5DBE4E26" w14:textId="1F5809ED" w:rsidR="00295251" w:rsidRPr="0069418A" w:rsidRDefault="00722C2E" w:rsidP="00722C2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Potential</w:t>
      </w:r>
      <w:r w:rsidR="00277F57">
        <w:rPr>
          <w:rFonts w:asciiTheme="majorBidi" w:hAnsiTheme="majorBidi" w:cstheme="majorBidi"/>
          <w:b/>
          <w:bCs/>
          <w:szCs w:val="22"/>
        </w:rPr>
        <w:t xml:space="preserve"> </w:t>
      </w:r>
      <w:r w:rsidR="00FB350C">
        <w:rPr>
          <w:rFonts w:asciiTheme="majorBidi" w:hAnsiTheme="majorBidi" w:cstheme="majorBidi"/>
          <w:b/>
          <w:bCs/>
          <w:szCs w:val="22"/>
        </w:rPr>
        <w:t xml:space="preserve">Future </w:t>
      </w:r>
      <w:r>
        <w:rPr>
          <w:rFonts w:asciiTheme="majorBidi" w:hAnsiTheme="majorBidi" w:cstheme="majorBidi"/>
          <w:b/>
          <w:bCs/>
          <w:szCs w:val="22"/>
        </w:rPr>
        <w:t>R</w:t>
      </w:r>
      <w:r w:rsidR="00FB350C">
        <w:rPr>
          <w:rFonts w:asciiTheme="majorBidi" w:hAnsiTheme="majorBidi" w:cstheme="majorBidi"/>
          <w:b/>
          <w:bCs/>
          <w:szCs w:val="22"/>
        </w:rPr>
        <w:t>esearch</w:t>
      </w:r>
      <w:r w:rsidR="0070216B">
        <w:rPr>
          <w:rFonts w:asciiTheme="majorBidi" w:hAnsiTheme="majorBidi" w:cstheme="majorBidi"/>
          <w:b/>
          <w:bCs/>
          <w:szCs w:val="22"/>
        </w:rPr>
        <w:t xml:space="preserve"> </w:t>
      </w:r>
      <w:r>
        <w:rPr>
          <w:rFonts w:asciiTheme="majorBidi" w:hAnsiTheme="majorBidi" w:cstheme="majorBidi"/>
          <w:b/>
          <w:bCs/>
          <w:szCs w:val="22"/>
        </w:rPr>
        <w:t>D</w:t>
      </w:r>
      <w:r w:rsidR="00BC247C">
        <w:rPr>
          <w:rFonts w:asciiTheme="majorBidi" w:hAnsiTheme="majorBidi" w:cstheme="majorBidi"/>
          <w:b/>
          <w:bCs/>
          <w:szCs w:val="22"/>
        </w:rPr>
        <w:t xml:space="preserve">irections </w:t>
      </w:r>
      <w:r w:rsidR="0070216B">
        <w:rPr>
          <w:rFonts w:asciiTheme="majorBidi" w:hAnsiTheme="majorBidi" w:cstheme="majorBidi"/>
          <w:b/>
          <w:bCs/>
          <w:szCs w:val="22"/>
        </w:rPr>
        <w:t>(</w:t>
      </w:r>
      <w:r w:rsidR="00E8292B">
        <w:rPr>
          <w:rFonts w:asciiTheme="majorBidi" w:hAnsiTheme="majorBidi" w:cstheme="majorBidi"/>
          <w:b/>
          <w:bCs/>
          <w:szCs w:val="22"/>
        </w:rPr>
        <w:t>without order</w:t>
      </w:r>
      <w:r w:rsidR="0070216B">
        <w:rPr>
          <w:rFonts w:asciiTheme="majorBidi" w:hAnsiTheme="majorBidi" w:cstheme="majorBidi"/>
          <w:b/>
          <w:bCs/>
          <w:szCs w:val="22"/>
        </w:rPr>
        <w:t>)</w:t>
      </w:r>
    </w:p>
    <w:p w14:paraId="68C8EF34" w14:textId="7F3021FD" w:rsidR="00295251" w:rsidRDefault="0053316E" w:rsidP="0053316E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Text Analysis-</w:t>
      </w:r>
      <w:r w:rsidRPr="0053316E">
        <w:rPr>
          <w:rFonts w:asciiTheme="majorBidi" w:hAnsiTheme="majorBidi" w:cstheme="majorBidi"/>
          <w:sz w:val="20"/>
          <w:szCs w:val="20"/>
        </w:rPr>
        <w:t xml:space="preserve"> anything that is represented textual, e.g., source code of a program, natural language text, clinical text, etc.</w:t>
      </w:r>
    </w:p>
    <w:p w14:paraId="7494DC78" w14:textId="4E81CB99" w:rsidR="00DA51EC" w:rsidRPr="00DA51EC" w:rsidRDefault="00DA51EC" w:rsidP="00DA51EC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Machine Lear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classical and symbolic ones, reinforcement learning, and deep learning; moreover, enjoy thinking in-depth about ensemble learning methods</w:t>
      </w:r>
    </w:p>
    <w:p w14:paraId="581802FB" w14:textId="0A3D79EC" w:rsidR="00295251" w:rsidRPr="008F6986" w:rsidRDefault="0075718F" w:rsidP="0075718F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utational Logic and Reasoning-</w:t>
      </w:r>
      <w:r w:rsidRPr="0075718F">
        <w:rPr>
          <w:rFonts w:asciiTheme="majorBidi" w:hAnsiTheme="majorBidi" w:cstheme="majorBidi"/>
          <w:sz w:val="20"/>
          <w:szCs w:val="20"/>
        </w:rPr>
        <w:t xml:space="preserve"> both classical and probabilistic one</w:t>
      </w:r>
    </w:p>
    <w:p w14:paraId="737B1B69" w14:textId="61267D0D" w:rsidR="008F6986" w:rsidRDefault="008F6986" w:rsidP="008F6986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nstraint Satisfaction Problems-</w:t>
      </w:r>
      <w:r w:rsidRPr="008F6986">
        <w:rPr>
          <w:rFonts w:asciiTheme="majorBidi" w:hAnsiTheme="majorBidi" w:cstheme="majorBidi"/>
          <w:sz w:val="20"/>
          <w:szCs w:val="20"/>
        </w:rPr>
        <w:t xml:space="preserve"> especially from the practical perspective, i.e., by formulating and solving real-world problems such as the ones raised in software verification and using tools such as Z3</w:t>
      </w:r>
    </w:p>
    <w:p w14:paraId="7341C17D" w14:textId="52E7C3D9" w:rsidR="005E26BD" w:rsidRPr="008F6986" w:rsidRDefault="005E26BD" w:rsidP="005E26BD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lexity Theory &amp; Desig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it is an old but lifelong appetite to someday work in depth on it</w:t>
      </w:r>
    </w:p>
    <w:p w14:paraId="1F2D996D" w14:textId="6BAB70EC" w:rsidR="00195679" w:rsidRPr="001F4B8D" w:rsidRDefault="00F50B64" w:rsidP="001F4B8D">
      <w:p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1F4B8D">
        <w:rPr>
          <w:b/>
          <w:bCs/>
        </w:rPr>
        <w:t xml:space="preserve"> </w:t>
      </w:r>
    </w:p>
    <w:sectPr w:rsidR="00195679" w:rsidRPr="001F4B8D" w:rsidSect="005F0B18"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4063"/>
    <w:rsid w:val="00005879"/>
    <w:rsid w:val="00007AD5"/>
    <w:rsid w:val="00010FA0"/>
    <w:rsid w:val="0001121B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3E4E"/>
    <w:rsid w:val="000543A7"/>
    <w:rsid w:val="00054C45"/>
    <w:rsid w:val="00055B8E"/>
    <w:rsid w:val="00055EFB"/>
    <w:rsid w:val="00063039"/>
    <w:rsid w:val="0006676E"/>
    <w:rsid w:val="00072D84"/>
    <w:rsid w:val="00073542"/>
    <w:rsid w:val="0007524A"/>
    <w:rsid w:val="0007538D"/>
    <w:rsid w:val="00080DB2"/>
    <w:rsid w:val="00082BD1"/>
    <w:rsid w:val="00082C3D"/>
    <w:rsid w:val="00082CF6"/>
    <w:rsid w:val="00084873"/>
    <w:rsid w:val="00086062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108FE"/>
    <w:rsid w:val="00113E3F"/>
    <w:rsid w:val="00117DEF"/>
    <w:rsid w:val="00120B23"/>
    <w:rsid w:val="001217F0"/>
    <w:rsid w:val="0012279B"/>
    <w:rsid w:val="00131D5C"/>
    <w:rsid w:val="00135859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46EF"/>
    <w:rsid w:val="0018601E"/>
    <w:rsid w:val="00186022"/>
    <w:rsid w:val="0019018F"/>
    <w:rsid w:val="001910BB"/>
    <w:rsid w:val="001919DD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5F6"/>
    <w:rsid w:val="001F1F4E"/>
    <w:rsid w:val="001F4669"/>
    <w:rsid w:val="001F4B8D"/>
    <w:rsid w:val="00203FB7"/>
    <w:rsid w:val="002042ED"/>
    <w:rsid w:val="00207E71"/>
    <w:rsid w:val="00212960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70CE7"/>
    <w:rsid w:val="002741B5"/>
    <w:rsid w:val="002751DC"/>
    <w:rsid w:val="00275E80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4DA4"/>
    <w:rsid w:val="002D4F9B"/>
    <w:rsid w:val="002E0187"/>
    <w:rsid w:val="002E039E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98"/>
    <w:rsid w:val="003118D6"/>
    <w:rsid w:val="00320B4D"/>
    <w:rsid w:val="00321315"/>
    <w:rsid w:val="00323F53"/>
    <w:rsid w:val="0032695F"/>
    <w:rsid w:val="00327D2B"/>
    <w:rsid w:val="00330A26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70B"/>
    <w:rsid w:val="0037168C"/>
    <w:rsid w:val="0037431A"/>
    <w:rsid w:val="00375804"/>
    <w:rsid w:val="00375FB6"/>
    <w:rsid w:val="00381EC8"/>
    <w:rsid w:val="00382905"/>
    <w:rsid w:val="00385161"/>
    <w:rsid w:val="00390650"/>
    <w:rsid w:val="00390CFB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E01D9"/>
    <w:rsid w:val="003E20FB"/>
    <w:rsid w:val="003E3A22"/>
    <w:rsid w:val="003E3E80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3095"/>
    <w:rsid w:val="00423678"/>
    <w:rsid w:val="004237F3"/>
    <w:rsid w:val="0042421B"/>
    <w:rsid w:val="00424915"/>
    <w:rsid w:val="00424A87"/>
    <w:rsid w:val="004330DE"/>
    <w:rsid w:val="00433930"/>
    <w:rsid w:val="00434B07"/>
    <w:rsid w:val="0043739F"/>
    <w:rsid w:val="004408DD"/>
    <w:rsid w:val="00440B97"/>
    <w:rsid w:val="00443A2E"/>
    <w:rsid w:val="00445EDE"/>
    <w:rsid w:val="004479F1"/>
    <w:rsid w:val="0045346F"/>
    <w:rsid w:val="00456AD8"/>
    <w:rsid w:val="004574FF"/>
    <w:rsid w:val="00457904"/>
    <w:rsid w:val="0046097E"/>
    <w:rsid w:val="00462030"/>
    <w:rsid w:val="00463CE9"/>
    <w:rsid w:val="00463DE0"/>
    <w:rsid w:val="004655E0"/>
    <w:rsid w:val="004679A2"/>
    <w:rsid w:val="00472DAC"/>
    <w:rsid w:val="004730EB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3A34"/>
    <w:rsid w:val="004F787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22CB"/>
    <w:rsid w:val="005622D5"/>
    <w:rsid w:val="005651FD"/>
    <w:rsid w:val="00565FCC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916EE"/>
    <w:rsid w:val="00596860"/>
    <w:rsid w:val="005968E6"/>
    <w:rsid w:val="005A07D0"/>
    <w:rsid w:val="005A11C8"/>
    <w:rsid w:val="005A20F7"/>
    <w:rsid w:val="005A3880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AD9"/>
    <w:rsid w:val="005E109E"/>
    <w:rsid w:val="005E1313"/>
    <w:rsid w:val="005E26BD"/>
    <w:rsid w:val="005E5E13"/>
    <w:rsid w:val="005F070F"/>
    <w:rsid w:val="005F0B18"/>
    <w:rsid w:val="005F59D5"/>
    <w:rsid w:val="005F65BE"/>
    <w:rsid w:val="006013F1"/>
    <w:rsid w:val="00604D56"/>
    <w:rsid w:val="00606583"/>
    <w:rsid w:val="00607594"/>
    <w:rsid w:val="00607A03"/>
    <w:rsid w:val="006128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480"/>
    <w:rsid w:val="006321C8"/>
    <w:rsid w:val="006323FB"/>
    <w:rsid w:val="00632E8A"/>
    <w:rsid w:val="0063383E"/>
    <w:rsid w:val="00633F68"/>
    <w:rsid w:val="00640558"/>
    <w:rsid w:val="006420BB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D4D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73AF"/>
    <w:rsid w:val="006A0FFF"/>
    <w:rsid w:val="006A114D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BD8"/>
    <w:rsid w:val="006D1045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DBF"/>
    <w:rsid w:val="00766554"/>
    <w:rsid w:val="00773E58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3F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74F3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F38"/>
    <w:rsid w:val="00845EA8"/>
    <w:rsid w:val="0085247F"/>
    <w:rsid w:val="008530C0"/>
    <w:rsid w:val="00855086"/>
    <w:rsid w:val="008623B4"/>
    <w:rsid w:val="00863040"/>
    <w:rsid w:val="008636BA"/>
    <w:rsid w:val="008735E1"/>
    <w:rsid w:val="008743DC"/>
    <w:rsid w:val="00875F0E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EC8"/>
    <w:rsid w:val="0089436F"/>
    <w:rsid w:val="00897C30"/>
    <w:rsid w:val="008A05D7"/>
    <w:rsid w:val="008A0F58"/>
    <w:rsid w:val="008A5F1C"/>
    <w:rsid w:val="008A630B"/>
    <w:rsid w:val="008B05EF"/>
    <w:rsid w:val="008B28C2"/>
    <w:rsid w:val="008B2EEB"/>
    <w:rsid w:val="008B4B7F"/>
    <w:rsid w:val="008B4CC5"/>
    <w:rsid w:val="008C421C"/>
    <w:rsid w:val="008C552B"/>
    <w:rsid w:val="008C61ED"/>
    <w:rsid w:val="008D3634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30909"/>
    <w:rsid w:val="00933225"/>
    <w:rsid w:val="00936622"/>
    <w:rsid w:val="00937717"/>
    <w:rsid w:val="0094045C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E3F"/>
    <w:rsid w:val="00A23099"/>
    <w:rsid w:val="00A23E9E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51EF"/>
    <w:rsid w:val="00A727B8"/>
    <w:rsid w:val="00A73AED"/>
    <w:rsid w:val="00A747EA"/>
    <w:rsid w:val="00A81154"/>
    <w:rsid w:val="00A81DB2"/>
    <w:rsid w:val="00A8288D"/>
    <w:rsid w:val="00A83510"/>
    <w:rsid w:val="00A835C2"/>
    <w:rsid w:val="00A90ADC"/>
    <w:rsid w:val="00A90B0F"/>
    <w:rsid w:val="00A929E5"/>
    <w:rsid w:val="00A936AF"/>
    <w:rsid w:val="00A93993"/>
    <w:rsid w:val="00A943CB"/>
    <w:rsid w:val="00A945DC"/>
    <w:rsid w:val="00A96F1E"/>
    <w:rsid w:val="00AA1996"/>
    <w:rsid w:val="00AA2856"/>
    <w:rsid w:val="00AA7ED8"/>
    <w:rsid w:val="00AB1DCB"/>
    <w:rsid w:val="00AC0F9C"/>
    <w:rsid w:val="00AC433F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763E"/>
    <w:rsid w:val="00B17D34"/>
    <w:rsid w:val="00B22B1D"/>
    <w:rsid w:val="00B236D1"/>
    <w:rsid w:val="00B24E1D"/>
    <w:rsid w:val="00B331A4"/>
    <w:rsid w:val="00B37FEA"/>
    <w:rsid w:val="00B424CA"/>
    <w:rsid w:val="00B4298E"/>
    <w:rsid w:val="00B50753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DF1"/>
    <w:rsid w:val="00B81A1D"/>
    <w:rsid w:val="00B84A1E"/>
    <w:rsid w:val="00B85F87"/>
    <w:rsid w:val="00B86A9A"/>
    <w:rsid w:val="00B86EE2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2F59"/>
    <w:rsid w:val="00BD3F46"/>
    <w:rsid w:val="00BD57F2"/>
    <w:rsid w:val="00BE04F8"/>
    <w:rsid w:val="00BE095E"/>
    <w:rsid w:val="00BE09BD"/>
    <w:rsid w:val="00BE1CC3"/>
    <w:rsid w:val="00BE1D2B"/>
    <w:rsid w:val="00BE35AD"/>
    <w:rsid w:val="00BE3EDA"/>
    <w:rsid w:val="00BF5CDA"/>
    <w:rsid w:val="00C03728"/>
    <w:rsid w:val="00C045BF"/>
    <w:rsid w:val="00C13E9B"/>
    <w:rsid w:val="00C20F6C"/>
    <w:rsid w:val="00C2181C"/>
    <w:rsid w:val="00C21CB5"/>
    <w:rsid w:val="00C223D6"/>
    <w:rsid w:val="00C2389B"/>
    <w:rsid w:val="00C2521E"/>
    <w:rsid w:val="00C27473"/>
    <w:rsid w:val="00C33EDC"/>
    <w:rsid w:val="00C352CF"/>
    <w:rsid w:val="00C403BC"/>
    <w:rsid w:val="00C418E4"/>
    <w:rsid w:val="00C42E7B"/>
    <w:rsid w:val="00C443A0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4E96"/>
    <w:rsid w:val="00CD5D5E"/>
    <w:rsid w:val="00CE0547"/>
    <w:rsid w:val="00CE1C94"/>
    <w:rsid w:val="00CE4F81"/>
    <w:rsid w:val="00CE5ABB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FAD"/>
    <w:rsid w:val="00D11DD4"/>
    <w:rsid w:val="00D131B2"/>
    <w:rsid w:val="00D244E1"/>
    <w:rsid w:val="00D27CDC"/>
    <w:rsid w:val="00D27EB3"/>
    <w:rsid w:val="00D318F8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3220"/>
    <w:rsid w:val="00D942E2"/>
    <w:rsid w:val="00D963E2"/>
    <w:rsid w:val="00DA2D77"/>
    <w:rsid w:val="00DA51EC"/>
    <w:rsid w:val="00DA6181"/>
    <w:rsid w:val="00DB0076"/>
    <w:rsid w:val="00DB67B9"/>
    <w:rsid w:val="00DB6B61"/>
    <w:rsid w:val="00DC0DF8"/>
    <w:rsid w:val="00DC17F9"/>
    <w:rsid w:val="00DC24A5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CD1"/>
    <w:rsid w:val="00E24066"/>
    <w:rsid w:val="00E252AA"/>
    <w:rsid w:val="00E258B4"/>
    <w:rsid w:val="00E349FB"/>
    <w:rsid w:val="00E40D43"/>
    <w:rsid w:val="00E4193E"/>
    <w:rsid w:val="00E467A5"/>
    <w:rsid w:val="00E472D3"/>
    <w:rsid w:val="00E474ED"/>
    <w:rsid w:val="00E50873"/>
    <w:rsid w:val="00E54962"/>
    <w:rsid w:val="00E6386F"/>
    <w:rsid w:val="00E642D7"/>
    <w:rsid w:val="00E66840"/>
    <w:rsid w:val="00E67ACB"/>
    <w:rsid w:val="00E67E07"/>
    <w:rsid w:val="00E70C95"/>
    <w:rsid w:val="00E71464"/>
    <w:rsid w:val="00E717CA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D92"/>
    <w:rsid w:val="00EA76F1"/>
    <w:rsid w:val="00EB1CCA"/>
    <w:rsid w:val="00EB5357"/>
    <w:rsid w:val="00EB54B6"/>
    <w:rsid w:val="00EC02C9"/>
    <w:rsid w:val="00EC1761"/>
    <w:rsid w:val="00EC3DE9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6DF1"/>
    <w:rsid w:val="00EF2362"/>
    <w:rsid w:val="00EF262C"/>
    <w:rsid w:val="00EF78A7"/>
    <w:rsid w:val="00EF7AFF"/>
    <w:rsid w:val="00F00448"/>
    <w:rsid w:val="00F01062"/>
    <w:rsid w:val="00F11D24"/>
    <w:rsid w:val="00F132C1"/>
    <w:rsid w:val="00F13DC1"/>
    <w:rsid w:val="00F15904"/>
    <w:rsid w:val="00F23E10"/>
    <w:rsid w:val="00F25C3E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AD1"/>
    <w:rsid w:val="00F45E8F"/>
    <w:rsid w:val="00F462A7"/>
    <w:rsid w:val="00F50B64"/>
    <w:rsid w:val="00F50C12"/>
    <w:rsid w:val="00F53048"/>
    <w:rsid w:val="00F5574E"/>
    <w:rsid w:val="00F566D5"/>
    <w:rsid w:val="00F57A57"/>
    <w:rsid w:val="00F65384"/>
    <w:rsid w:val="00F66F81"/>
    <w:rsid w:val="00F7045B"/>
    <w:rsid w:val="00F730AD"/>
    <w:rsid w:val="00F7686F"/>
    <w:rsid w:val="00F76CD9"/>
    <w:rsid w:val="00F81507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6470"/>
    <w:rsid w:val="00F97867"/>
    <w:rsid w:val="00FA07A1"/>
    <w:rsid w:val="00FA465F"/>
    <w:rsid w:val="00FA4FE3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harostami.github.io/projects/2022-01-02-WHO.html" TargetMode="External"/><Relationship Id="rId13" Type="http://schemas.openxmlformats.org/officeDocument/2006/relationships/hyperlink" Target="https://github.com/TahaRostami/Harif" TargetMode="External"/><Relationship Id="rId18" Type="http://schemas.openxmlformats.org/officeDocument/2006/relationships/hyperlink" Target="https://taharostami.github.io/publications/2022-03-04-cfis1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github.com/SaraRostami/DeepRL_EmotionRecognition_UsingEEGsignals" TargetMode="External"/><Relationship Id="rId17" Type="http://schemas.openxmlformats.org/officeDocument/2006/relationships/hyperlink" Target="https://taharostami.github.io/publications/2023-01-03-jp3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1-jp1.html" TargetMode="External"/><Relationship Id="rId20" Type="http://schemas.openxmlformats.org/officeDocument/2006/relationships/hyperlink" Target="https://taharostami.github.io/publications/2023-01-04-NITCSGuide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aha.rostami.darunkola@gmail.com" TargetMode="External"/><Relationship Id="rId11" Type="http://schemas.openxmlformats.org/officeDocument/2006/relationships/hyperlink" Target="https://hinative.com/profiles/7532306" TargetMode="External"/><Relationship Id="rId5" Type="http://schemas.openxmlformats.org/officeDocument/2006/relationships/hyperlink" Target="https://taharostami.github.io/" TargetMode="External"/><Relationship Id="rId15" Type="http://schemas.openxmlformats.org/officeDocument/2006/relationships/hyperlink" Target="https://taharostami.github.io/publications/2023-01-02-jp2.html" TargetMode="External"/><Relationship Id="rId10" Type="http://schemas.openxmlformats.org/officeDocument/2006/relationships/hyperlink" Target="https://pubpeer.com/publications/CD2EC044A365D6C3BA3DA300251AA9" TargetMode="External"/><Relationship Id="rId19" Type="http://schemas.openxmlformats.org/officeDocument/2006/relationships/hyperlink" Target="https://taharostami.github.io/publications/2021-12-14-ikt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1-01-12-TripadvisorWebScraper.html" TargetMode="External"/><Relationship Id="rId14" Type="http://schemas.openxmlformats.org/officeDocument/2006/relationships/hyperlink" Target="https://github.com/TahaRostami/NitPhoneboo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</TotalTime>
  <Pages>3</Pages>
  <Words>1517</Words>
  <Characters>865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526</cp:revision>
  <cp:lastPrinted>2023-04-30T11:27:00Z</cp:lastPrinted>
  <dcterms:created xsi:type="dcterms:W3CDTF">2022-12-24T13:54:00Z</dcterms:created>
  <dcterms:modified xsi:type="dcterms:W3CDTF">2023-05-01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